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5A3F22" w14:textId="0E824918" w:rsidR="00B42F2E" w:rsidRPr="00C73714" w:rsidRDefault="00FD4A41" w:rsidP="00B42F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</w:t>
      </w:r>
      <w:r w:rsidR="00B42F2E" w:rsidRPr="00C7371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10</w:t>
      </w:r>
      <w:r w:rsidR="00B42F2E" w:rsidRPr="00C73714">
        <w:rPr>
          <w:rFonts w:ascii="Times New Roman" w:hAnsi="Times New Roman" w:cs="Times New Roman"/>
          <w:sz w:val="24"/>
          <w:szCs w:val="24"/>
        </w:rPr>
        <w:t>.2020</w:t>
      </w:r>
    </w:p>
    <w:p w14:paraId="5534CDC6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C6F746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D092A2C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 Kuok Choy Lam,</w:t>
      </w:r>
    </w:p>
    <w:p w14:paraId="03A3A97D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niversiti Kebangsaan Malaysia </w:t>
      </w:r>
    </w:p>
    <w:p w14:paraId="38A9C92C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4976FA1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A25ABE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3714">
        <w:rPr>
          <w:rFonts w:ascii="Times New Roman" w:hAnsi="Times New Roman" w:cs="Times New Roman"/>
          <w:sz w:val="24"/>
          <w:szCs w:val="24"/>
        </w:rPr>
        <w:t>Dear Editor-in-Chief- The Geografia-Malaysian Journal of Society and Space (GMJSS),</w:t>
      </w:r>
    </w:p>
    <w:p w14:paraId="0F7FEA0B" w14:textId="77777777" w:rsidR="00B42F2E" w:rsidRPr="00C73714" w:rsidRDefault="00B42F2E" w:rsidP="00B42F2E">
      <w:pPr>
        <w:tabs>
          <w:tab w:val="left" w:pos="77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3714">
        <w:rPr>
          <w:rFonts w:ascii="Times New Roman" w:hAnsi="Times New Roman" w:cs="Times New Roman"/>
          <w:sz w:val="24"/>
          <w:szCs w:val="24"/>
        </w:rPr>
        <w:tab/>
      </w:r>
    </w:p>
    <w:p w14:paraId="39425242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3714">
        <w:rPr>
          <w:rFonts w:ascii="Times New Roman" w:hAnsi="Times New Roman" w:cs="Times New Roman"/>
          <w:b/>
          <w:sz w:val="24"/>
          <w:szCs w:val="24"/>
        </w:rPr>
        <w:t>Submission of Paper to The Geografia-Malaysian Journal of Society and Space (GMJSS).</w:t>
      </w:r>
    </w:p>
    <w:p w14:paraId="405A7289" w14:textId="77777777" w:rsidR="00B42F2E" w:rsidRPr="00C73714" w:rsidRDefault="00B42F2E" w:rsidP="00B42F2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E8D353" w14:textId="4B8A2090" w:rsidR="00B42F2E" w:rsidRPr="00B42F2E" w:rsidRDefault="00B42F2E" w:rsidP="00B42F2E">
      <w:pPr>
        <w:jc w:val="both"/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I wish to submit a new article titled, “</w:t>
      </w:r>
      <w:r w:rsidR="00FD4A41" w:rsidRPr="00FD4A41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Reducing food waste at school canteens: An investigation on the </w:t>
      </w:r>
      <w:proofErr w:type="spellStart"/>
      <w:r w:rsidR="00FD4A41" w:rsidRPr="00FD4A41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behaviour</w:t>
      </w:r>
      <w:proofErr w:type="spellEnd"/>
      <w:r w:rsidR="00FD4A41" w:rsidRPr="00FD4A41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of school communities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” for intended publication in </w:t>
      </w:r>
      <w:r w:rsidRPr="00C73714">
        <w:rPr>
          <w:rFonts w:ascii="Times New Roman" w:eastAsia="Times New Roman" w:hAnsi="Times New Roman" w:cs="Times New Roman"/>
          <w:color w:val="1D2228"/>
          <w:sz w:val="24"/>
          <w:szCs w:val="24"/>
          <w:lang w:eastAsia="en-MY"/>
        </w:rPr>
        <w:t xml:space="preserve">The Geografia-Malaysian Journal of Society and Space (GMJSS) </w:t>
      </w:r>
      <w:r w:rsidRPr="00C73714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for your kind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consideration.</w:t>
      </w:r>
    </w:p>
    <w:p w14:paraId="47000406" w14:textId="77777777" w:rsidR="00B42F2E" w:rsidRPr="00C73714" w:rsidRDefault="00B42F2E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I declare that the work submitted for publication is original, previously unpublished in English or any other language(s), and not under consideration for publication elsewhere. In this paper, I have report on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behavior of </w:t>
      </w:r>
      <w:r w:rsidR="00717531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community school towards 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food 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waste </w:t>
      </w:r>
      <w:r w:rsidR="00717531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reduction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. This study</w:t>
      </w:r>
      <w:r w:rsidR="00717531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also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</w:t>
      </w:r>
      <w:r w:rsidR="00C73714"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suggest </w:t>
      </w:r>
      <w:r w:rsidR="00C73714" w:rsidRPr="00C73714">
        <w:rPr>
          <w:rFonts w:ascii="Times New Roman" w:hAnsi="Times New Roman" w:cs="Times New Roman"/>
          <w:sz w:val="24"/>
          <w:szCs w:val="24"/>
        </w:rPr>
        <w:t>several recom</w:t>
      </w:r>
      <w:r w:rsidR="0078351C">
        <w:rPr>
          <w:rFonts w:ascii="Times New Roman" w:hAnsi="Times New Roman" w:cs="Times New Roman"/>
          <w:sz w:val="24"/>
          <w:szCs w:val="24"/>
        </w:rPr>
        <w:t>m</w:t>
      </w:r>
      <w:r w:rsidR="00C73714" w:rsidRPr="00C73714">
        <w:rPr>
          <w:rFonts w:ascii="Times New Roman" w:hAnsi="Times New Roman" w:cs="Times New Roman"/>
          <w:sz w:val="24"/>
          <w:szCs w:val="24"/>
        </w:rPr>
        <w:t>endations to provide guidelines and strategies for improving food waste management at school level with using Hulu Selangor as a case study.</w:t>
      </w:r>
      <w:r w:rsidR="00717531" w:rsidRPr="00C73714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The paper should be of interest to readers in the areas of </w:t>
      </w:r>
      <w:r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waste management and environment management</w:t>
      </w: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.</w:t>
      </w:r>
      <w:r w:rsidRPr="00C73714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</w:p>
    <w:p w14:paraId="66A73118" w14:textId="77777777" w:rsidR="00C73714" w:rsidRPr="00C73714" w:rsidRDefault="00C73714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</w:pP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Most of the literature on behavior of food</w:t>
      </w:r>
      <w:r w:rsidR="00B42F2E"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waste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reduction</w:t>
      </w:r>
      <w:r w:rsidR="00B42F2E"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tends to focus mainly on the </w:t>
      </w:r>
      <w:r w:rsidR="00B42F2E"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  <w:t>households than the hospitality sector and even fewer in the school canteen business</w:t>
      </w:r>
      <w:r w:rsidR="00B42F2E"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. This study aims to </w:t>
      </w:r>
      <w:r w:rsidR="0078351C"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  <w:t>explore</w:t>
      </w:r>
      <w:r w:rsidR="00B42F2E" w:rsidRPr="00B42F2E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  <w:t xml:space="preserve"> the </w:t>
      </w:r>
      <w:r w:rsidRPr="00C73714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  <w:t>behaviours of school community towards food waste reduction.</w:t>
      </w:r>
    </w:p>
    <w:p w14:paraId="37135A88" w14:textId="77777777" w:rsidR="00B42F2E" w:rsidRPr="00B42F2E" w:rsidRDefault="0078351C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Please address all </w:t>
      </w:r>
      <w:r w:rsidR="00B42F2E"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correspondence concerning this manuscript to me at </w:t>
      </w:r>
      <w:hyperlink r:id="rId4" w:tgtFrame="_blank" w:history="1">
        <w:r w:rsidR="00B42F2E" w:rsidRPr="00B42F2E">
          <w:rPr>
            <w:rFonts w:ascii="Times New Roman" w:eastAsia="Times New Roman" w:hAnsi="Times New Roman" w:cs="Times New Roman"/>
            <w:color w:val="196AD4"/>
            <w:sz w:val="24"/>
            <w:szCs w:val="24"/>
            <w:u w:val="single"/>
            <w:lang w:val="en-US" w:eastAsia="en-MY"/>
          </w:rPr>
          <w:t>saraswathy50@yahoo.com</w:t>
        </w:r>
      </w:hyperlink>
      <w:r w:rsidR="00B42F2E"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 xml:space="preserve"> &amp; 0162576488, and I would notify you if there is a change of either my email address or telephone number.</w:t>
      </w:r>
    </w:p>
    <w:p w14:paraId="7C84F40F" w14:textId="77777777" w:rsidR="00B42F2E" w:rsidRPr="00B42F2E" w:rsidRDefault="00B42F2E" w:rsidP="00B42F2E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US" w:eastAsia="en-MY"/>
        </w:rPr>
        <w:t>Thank you for your consideration of this manuscript.</w:t>
      </w:r>
    </w:p>
    <w:p w14:paraId="1393EFCB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2D62FA77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492F7827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Regards,</w:t>
      </w:r>
    </w:p>
    <w:p w14:paraId="3D21509A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</w:p>
    <w:p w14:paraId="421DF505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proofErr w:type="spellStart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Dr.</w:t>
      </w:r>
      <w:proofErr w:type="spellEnd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 xml:space="preserve"> </w:t>
      </w:r>
      <w:proofErr w:type="spellStart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Saraswathy</w:t>
      </w:r>
      <w:proofErr w:type="spellEnd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 xml:space="preserve"> </w:t>
      </w:r>
      <w:proofErr w:type="spellStart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GB" w:eastAsia="en-MY"/>
        </w:rPr>
        <w:t>kasavan</w:t>
      </w:r>
      <w:proofErr w:type="spellEnd"/>
      <w:r w:rsidRPr="00B42F2E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lang w:val="en-MY" w:eastAsia="en-MY"/>
        </w:rPr>
        <w:t> </w:t>
      </w:r>
    </w:p>
    <w:p w14:paraId="124D88D3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>Institute of Environment and Development (LESTARI), </w:t>
      </w:r>
    </w:p>
    <w:p w14:paraId="4386CF7C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>National University of Malaysia (UKM), </w:t>
      </w:r>
    </w:p>
    <w:p w14:paraId="25D290CE" w14:textId="77777777" w:rsidR="00B42F2E" w:rsidRPr="00B42F2E" w:rsidRDefault="00B42F2E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 xml:space="preserve">43600 </w:t>
      </w:r>
      <w:proofErr w:type="spellStart"/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>Bangi</w:t>
      </w:r>
      <w:proofErr w:type="spellEnd"/>
      <w:r w:rsidRPr="00B42F2E"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  <w:t>, Selangor, Malaysia.</w:t>
      </w:r>
    </w:p>
    <w:p w14:paraId="1A09F0A0" w14:textId="77777777" w:rsidR="00B42F2E" w:rsidRPr="00B42F2E" w:rsidRDefault="00FD4A41" w:rsidP="00B42F2E">
      <w:pPr>
        <w:spacing w:after="0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  <w:lang w:val="en-MY" w:eastAsia="en-MY"/>
        </w:rPr>
      </w:pPr>
      <w:hyperlink r:id="rId5" w:tgtFrame="_blank" w:history="1">
        <w:r w:rsidR="00B42F2E" w:rsidRPr="00B42F2E">
          <w:rPr>
            <w:rFonts w:ascii="Times New Roman" w:eastAsia="Times New Roman" w:hAnsi="Times New Roman" w:cs="Times New Roman"/>
            <w:color w:val="196AD4"/>
            <w:sz w:val="24"/>
            <w:szCs w:val="24"/>
            <w:u w:val="single"/>
            <w:lang w:val="en-MY" w:eastAsia="en-MY"/>
          </w:rPr>
          <w:t>saraswathy50@yahoo.com</w:t>
        </w:r>
      </w:hyperlink>
    </w:p>
    <w:p w14:paraId="0A60F009" w14:textId="77777777" w:rsidR="007F2052" w:rsidRPr="00C73714" w:rsidRDefault="007F2052">
      <w:pPr>
        <w:rPr>
          <w:rFonts w:ascii="Times New Roman" w:hAnsi="Times New Roman" w:cs="Times New Roman"/>
          <w:sz w:val="24"/>
          <w:szCs w:val="24"/>
        </w:rPr>
      </w:pPr>
    </w:p>
    <w:sectPr w:rsidR="007F2052" w:rsidRPr="00C737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MLewMLQwMjA2NzRX0lEKTi0uzszPAykwrAUA9Hdp6ywAAAA="/>
  </w:docVars>
  <w:rsids>
    <w:rsidRoot w:val="00B42F2E"/>
    <w:rsid w:val="005E7D2B"/>
    <w:rsid w:val="00717531"/>
    <w:rsid w:val="0078351C"/>
    <w:rsid w:val="007F2052"/>
    <w:rsid w:val="00B42F2E"/>
    <w:rsid w:val="00BA76E8"/>
    <w:rsid w:val="00C73714"/>
    <w:rsid w:val="00FD4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CFDE4"/>
  <w15:docId w15:val="{2FE042C9-8359-4A62-AABA-891FDED22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D2B"/>
    <w:rPr>
      <w:lang w:val="ms-MY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D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7D2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E7D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8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raswathy50@yahoo.com" TargetMode="External"/><Relationship Id="rId4" Type="http://schemas.openxmlformats.org/officeDocument/2006/relationships/hyperlink" Target="mailto:saraswathy50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ti</dc:creator>
  <cp:lastModifiedBy>Asus</cp:lastModifiedBy>
  <cp:revision>4</cp:revision>
  <dcterms:created xsi:type="dcterms:W3CDTF">2020-03-07T11:32:00Z</dcterms:created>
  <dcterms:modified xsi:type="dcterms:W3CDTF">2020-10-25T08:27:00Z</dcterms:modified>
</cp:coreProperties>
</file>